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1b24e04</w:t>
        </w:r>
      </w:hyperlink>
      <w:r>
        <w:t xml:space="preserve"> </w:t>
      </w:r>
      <w:r>
        <w:t xml:space="preserve">on December 18,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1b24e048ad2bac65e8ca9bed50c83caa0f71db68/" TargetMode="External" /><Relationship Type="http://schemas.openxmlformats.org/officeDocument/2006/relationships/hyperlink" Id="rId21" Target="https://github.com/fmsabatini/sPlotOpen_Manuscript/tree/1b24e048ad2bac65e8ca9bed50c83caa0f71db68"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1b24e048ad2bac65e8ca9bed50c83caa0f71db68/" TargetMode="External" /><Relationship Type="http://schemas.openxmlformats.org/officeDocument/2006/relationships/hyperlink" Id="rId21" Target="https://github.com/fmsabatini/sPlotOpen_Manuscript/tree/1b24e048ad2bac65e8ca9bed50c83caa0f71db68"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8T11:27:02Z</dcterms:created>
  <dcterms:modified xsi:type="dcterms:W3CDTF">2020-12-18T11: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